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practic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they want to compute the sum using another integer or quit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,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; used poorly, they can make the code harder to read and debug, and sometimes make it hard to follow the flow of control of your program.</w:t>
      </w:r>
      <w:r>
        <w:t xml:space="preserve"> </w:t>
      </w:r>
      <w:r>
        <w:t xml:space="preserve">They are introduced because you may see them in the future, but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assuming the variables all have the same datatype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 and update condition are actually optional;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 that modify the control flow; they are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.</w:t>
      </w:r>
      <w:r>
        <w:t xml:space="preserve"> </w:t>
      </w:r>
      <w:r>
        <w:t xml:space="preserve">They can make the loop more confusing to read, but they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4Z</dcterms:created>
  <dcterms:modified xsi:type="dcterms:W3CDTF">2023-11-02T1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